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unis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Tunisia received a score of 75.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Tunisia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unisia received a score of</w:t>
      </w:r>
      <w:r>
        <w:t xml:space="preserve"> </w:t>
      </w:r>
      <w:r>
        <w:rPr>
          <w:b/>
          <w:bCs/>
        </w:rPr>
        <w:t xml:space="preserve">89.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Tunisia received a score of 76.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Tunisia received a score of 63.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Tunisia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Tunisia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Tunis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Tunisia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Tunis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Tunis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Tunis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Tunisia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Tunisi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Tunisia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Tunis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Tunisia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Tunisia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14</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90, 1995, 2000, 2005, 2010, 2015,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5, 2006, 2007, 2008, 2009, 2010, 2011, 2012, 2013, 2014, 2015, 2016, 2017, 2019,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2000, 2003, 2006, 2007, 2011,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7F90849-37F2-4585-80A4-0F78BA74595D}"/>
</file>

<file path=customXml/itemProps2.xml><?xml version="1.0" encoding="utf-8"?>
<ds:datastoreItem xmlns:ds="http://schemas.openxmlformats.org/officeDocument/2006/customXml" ds:itemID="{1C8A81E8-CE08-4B02-ADF1-D4F56AB50AB8}"/>
</file>

<file path=customXml/itemProps3.xml><?xml version="1.0" encoding="utf-8"?>
<ds:datastoreItem xmlns:ds="http://schemas.openxmlformats.org/officeDocument/2006/customXml" ds:itemID="{90F28114-FAF5-4F55-BD26-05446E4B4BD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5:34:35Z</dcterms:created>
  <dcterms:modified xsi:type="dcterms:W3CDTF">2024-11-01T15:3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Tunisi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